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070D" w:rsidRDefault="0037347B">
      <w:r>
        <w:t>Program console</w:t>
      </w:r>
      <w:r w:rsidR="0045070D">
        <w:rPr>
          <w:noProof/>
        </w:rPr>
        <w:drawing>
          <wp:inline distT="0" distB="0" distL="0" distR="0">
            <wp:extent cx="9144000" cy="50901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w1b_id_console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09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347B" w:rsidRDefault="0045070D">
      <w:r>
        <w:lastRenderedPageBreak/>
        <w:t>Program console</w:t>
      </w:r>
      <w:r>
        <w:rPr>
          <w:noProof/>
        </w:rPr>
        <w:drawing>
          <wp:inline distT="0" distB="0" distL="0" distR="0">
            <wp:extent cx="9144000" cy="479361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hw1b_wa_conso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793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070D" w:rsidRDefault="0045070D">
      <w:r>
        <w:rPr>
          <w:noProof/>
        </w:rPr>
        <w:lastRenderedPageBreak/>
        <w:drawing>
          <wp:inline distT="0" distB="0" distL="0" distR="0">
            <wp:extent cx="9144000" cy="621093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hw1b_id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6210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9144000" cy="51898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hw1b_program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8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7569505" cy="603504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hw1b_wa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7749" cy="604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5070D" w:rsidSect="0037347B">
      <w:headerReference w:type="default" r:id="rId11"/>
      <w:footerReference w:type="default" r:id="rId12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3781" w:rsidRDefault="00B93781" w:rsidP="0037347B">
      <w:pPr>
        <w:spacing w:line="240" w:lineRule="auto"/>
      </w:pPr>
      <w:r>
        <w:separator/>
      </w:r>
    </w:p>
  </w:endnote>
  <w:endnote w:type="continuationSeparator" w:id="0">
    <w:p w:rsidR="00B93781" w:rsidRDefault="00B93781" w:rsidP="0037347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478845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37347B" w:rsidRDefault="0037347B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70A5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70A50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37347B" w:rsidRDefault="003734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3781" w:rsidRDefault="00B93781" w:rsidP="0037347B">
      <w:pPr>
        <w:spacing w:line="240" w:lineRule="auto"/>
      </w:pPr>
      <w:r>
        <w:separator/>
      </w:r>
    </w:p>
  </w:footnote>
  <w:footnote w:type="continuationSeparator" w:id="0">
    <w:p w:rsidR="00B93781" w:rsidRDefault="00B93781" w:rsidP="0037347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195"/>
      <w:gridCol w:w="7195"/>
    </w:tblGrid>
    <w:tr w:rsidR="0037347B" w:rsidTr="0037347B">
      <w:tc>
        <w:tcPr>
          <w:tcW w:w="7195" w:type="dxa"/>
        </w:tcPr>
        <w:p w:rsidR="0037347B" w:rsidRDefault="0037347B">
          <w:pPr>
            <w:pStyle w:val="Header"/>
          </w:pPr>
          <w:r>
            <w:t>SP-2020-ITM320 Jay Han</w:t>
          </w:r>
        </w:p>
      </w:tc>
      <w:tc>
        <w:tcPr>
          <w:tcW w:w="7195" w:type="dxa"/>
        </w:tcPr>
        <w:p w:rsidR="0037347B" w:rsidRDefault="0037347B" w:rsidP="0045070D">
          <w:pPr>
            <w:pStyle w:val="Header"/>
            <w:jc w:val="right"/>
          </w:pPr>
          <w:r>
            <w:t>HW 1</w:t>
          </w:r>
          <w:r w:rsidR="0045070D">
            <w:t>b</w:t>
          </w:r>
        </w:p>
      </w:tc>
    </w:tr>
  </w:tbl>
  <w:p w:rsidR="0037347B" w:rsidRDefault="0037347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1624" w:allStyles="0" w:customStyles="0" w:latentStyles="1" w:stylesInUse="0" w:headingStyles="1" w:numberingStyles="0" w:tableStyles="0" w:directFormattingOnRuns="0" w:directFormattingOnParagraphs="1" w:directFormattingOnNumbering="1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1N7KwNDc0MTcxNjBU0lEKTi0uzszPAykwrAUAlVru4ywAAAA="/>
  </w:docVars>
  <w:rsids>
    <w:rsidRoot w:val="0037347B"/>
    <w:rsid w:val="00270A50"/>
    <w:rsid w:val="0037347B"/>
    <w:rsid w:val="0045070D"/>
    <w:rsid w:val="007F7DF7"/>
    <w:rsid w:val="008F080A"/>
    <w:rsid w:val="00B93781"/>
    <w:rsid w:val="00ED4DB4"/>
    <w:rsid w:val="00EF7D49"/>
    <w:rsid w:val="00F2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5E41C"/>
  <w15:chartTrackingRefBased/>
  <w15:docId w15:val="{444D6375-FA9B-4577-A669-C5B48BBD9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Arial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08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347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347B"/>
  </w:style>
  <w:style w:type="paragraph" w:styleId="Footer">
    <w:name w:val="footer"/>
    <w:basedOn w:val="Normal"/>
    <w:link w:val="FooterChar"/>
    <w:uiPriority w:val="99"/>
    <w:unhideWhenUsed/>
    <w:rsid w:val="0037347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347B"/>
  </w:style>
  <w:style w:type="table" w:styleId="TableGrid">
    <w:name w:val="Table Grid"/>
    <w:basedOn w:val="TableNormal"/>
    <w:uiPriority w:val="39"/>
    <w:rsid w:val="0037347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5.jpg"/><Relationship Id="rId4" Type="http://schemas.openxmlformats.org/officeDocument/2006/relationships/footnotes" Target="footnotes.xml"/><Relationship Id="rId9" Type="http://schemas.openxmlformats.org/officeDocument/2006/relationships/image" Target="media/image4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</Words>
  <Characters>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HAN</dc:creator>
  <cp:keywords/>
  <dc:description/>
  <cp:lastModifiedBy>JAY HAN</cp:lastModifiedBy>
  <cp:revision>4</cp:revision>
  <cp:lastPrinted>2020-01-27T04:34:00Z</cp:lastPrinted>
  <dcterms:created xsi:type="dcterms:W3CDTF">2020-01-27T04:34:00Z</dcterms:created>
  <dcterms:modified xsi:type="dcterms:W3CDTF">2020-01-27T04:35:00Z</dcterms:modified>
</cp:coreProperties>
</file>